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  <w:i/>
        </w:rPr>
      </w:pPr>
    </w:p>
    <w:p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: Участь батька (матері) /опікуна та вчителя</w:t>
      </w: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  <w:r w:rsidRPr="003C5C08">
        <w:rPr>
          <w:rFonts w:ascii="Times New Roman" w:hAnsi="Times New Roman" w:cs="Times New Roman"/>
          <w:b/>
        </w:rPr>
        <w:t xml:space="preserve">Я, ________________________________________________________(ім'я батька (матері) /опікуна) був (-ла) залучений (-а) до розробки цього Плану покращення та моніторингу вміння читати. Я розумію, що моя дитина буде отримувати академічну підтримку щодо читання під час звичайних навчальних годин, що допоможе їй навчитися читати на рівні вимог відповідного класу. Я розумію, що, якщо моя дитина не отримає відповідний прохідний бал у третьому класі під час складання тестів із читання англійською мовою і якщо вона не буде відповідати вимогам для виключення щодо повторного проходження класу, вона буде залишена в третьому класі і пройде інтенсивний курс читання.</w:t>
      </w: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xmlns:w="http://schemas.openxmlformats.org/wordprocessingml/2006/main" w:rsidR="00C9069E" w:rsidRDefault="00C9069E" w:rsidP="00863DC9">
      <w:pPr>
        <w:pStyle w:val="NoSpacing"/>
      </w:pPr>
      <w:bookmarkStart w:id="0" w:name="_GoBack"/>
      <w:bookmarkEnd w:id="0"/>
    </w:p>
    <w:p xmlns:w="http://schemas.openxmlformats.org/wordprocessingml/2006/main" w:rsidR="00863DC9" w:rsidRDefault="00863DC9" w:rsidP="00863DC9"/>
    <w:sectPr w:rsidR="00863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bI0MTY1MDcyMDNR0lEKTi0uzszPAykwrAUAPcICnCwAAAA="/>
  </w:docVars>
  <w:rsids>
    <w:rsidRoot w:val="00863DC9"/>
    <w:rsid w:val="00863DC9"/>
    <w:rsid w:val="00C90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49752"/>
  <w15:chartTrackingRefBased/>
  <w15:docId w15:val="{80406DF7-6052-49B0-B5B4-721D557A4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3D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A8E2F034CFF478C728E2163980B4F" ma:contentTypeVersion="8" ma:contentTypeDescription="Create a new document." ma:contentTypeScope="" ma:versionID="f41559789d667c9d83e4452ab30ad854">
  <xsd:schema xmlns:xsd="http://www.w3.org/2001/XMLSchema" xmlns:xs="http://www.w3.org/2001/XMLSchema" xmlns:p="http://schemas.microsoft.com/office/2006/metadata/properties" xmlns:ns2="509ad404-87a9-4f1f-8560-37e828a69046" xmlns:ns3="30d67f1a-915f-434a-8f40-c0399fd6bc3d" targetNamespace="http://schemas.microsoft.com/office/2006/metadata/properties" ma:root="true" ma:fieldsID="1789d4a45df0ec69fae9dd4af643ef31" ns2:_="" ns3:_="">
    <xsd:import namespace="509ad404-87a9-4f1f-8560-37e828a69046"/>
    <xsd:import namespace="30d67f1a-915f-434a-8f40-c0399fd6bc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ad404-87a9-4f1f-8560-37e828a690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67f1a-915f-434a-8f40-c0399fd6bc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8C2D25-0F4D-429D-B1FA-E51BCD929831}"/>
</file>

<file path=customXml/itemProps2.xml><?xml version="1.0" encoding="utf-8"?>
<ds:datastoreItem xmlns:ds="http://schemas.openxmlformats.org/officeDocument/2006/customXml" ds:itemID="{8F44A167-5D20-444F-9E8D-1693FC0D2C72}"/>
</file>

<file path=customXml/itemProps3.xml><?xml version="1.0" encoding="utf-8"?>
<ds:datastoreItem xmlns:ds="http://schemas.openxmlformats.org/officeDocument/2006/customXml" ds:itemID="{69FFCB9A-1019-4FE6-8193-EC462B9E46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on, Lm</dc:creator>
  <cp:keywords/>
  <dc:description/>
  <cp:lastModifiedBy>Clinton, Lm</cp:lastModifiedBy>
  <cp:revision>1</cp:revision>
  <dcterms:created xsi:type="dcterms:W3CDTF">2018-08-06T18:15:00Z</dcterms:created>
  <dcterms:modified xsi:type="dcterms:W3CDTF">2018-08-06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A8E2F034CFF478C728E2163980B4F</vt:lpwstr>
  </property>
</Properties>
</file>